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6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8"/>
        <w:gridCol w:w="9800"/>
        <w:gridCol w:w="711"/>
        <w:gridCol w:w="3254"/>
      </w:tblGrid>
      <w:tr w:rsidR="00F61D28" w:rsidRPr="003C287E" w14:paraId="273A49BD" w14:textId="77777777" w:rsidTr="00F61D28">
        <w:trPr>
          <w:trHeight w:val="192"/>
        </w:trPr>
        <w:tc>
          <w:tcPr>
            <w:tcW w:w="500" w:type="pct"/>
            <w:tcMar>
              <w:left w:w="0" w:type="dxa"/>
              <w:right w:w="0" w:type="dxa"/>
            </w:tcMar>
            <w:vAlign w:val="bottom"/>
          </w:tcPr>
          <w:p w14:paraId="21A16BFD" w14:textId="77777777" w:rsidR="00F61D28" w:rsidRPr="003C287E" w:rsidRDefault="00F61D28" w:rsidP="00EA14C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287E">
              <w:rPr>
                <w:rFonts w:asciiTheme="minorHAnsi" w:hAnsiTheme="minorHAnsi" w:cstheme="minorHAnsi"/>
                <w:b/>
                <w:sz w:val="22"/>
                <w:szCs w:val="22"/>
              </w:rPr>
              <w:t>Business name:</w:t>
            </w:r>
          </w:p>
        </w:tc>
        <w:tc>
          <w:tcPr>
            <w:tcW w:w="3204" w:type="pct"/>
            <w:tcBorders>
              <w:bottom w:val="single" w:sz="4" w:space="0" w:color="auto"/>
            </w:tcBorders>
            <w:vAlign w:val="bottom"/>
          </w:tcPr>
          <w:p w14:paraId="48B89CFB" w14:textId="1255BE64" w:rsidR="00F61D28" w:rsidRPr="003C287E" w:rsidRDefault="00F61D28" w:rsidP="00EA14CD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  <w:tc>
          <w:tcPr>
            <w:tcW w:w="232" w:type="pct"/>
            <w:vAlign w:val="bottom"/>
          </w:tcPr>
          <w:p w14:paraId="6D6B1B61" w14:textId="77777777" w:rsidR="00F61D28" w:rsidRPr="003C287E" w:rsidRDefault="00F61D28" w:rsidP="00EA14C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287E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14:paraId="41063C0B" w14:textId="45885CF0" w:rsidR="00F61D28" w:rsidRPr="003C287E" w:rsidRDefault="00F61D28" w:rsidP="00EA14C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tbl>
      <w:tblPr>
        <w:tblW w:w="1530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40"/>
        <w:gridCol w:w="7669"/>
      </w:tblGrid>
      <w:tr w:rsidR="000E4E4F" w:rsidRPr="003C287E" w14:paraId="05CA9039" w14:textId="77777777" w:rsidTr="00F61D28">
        <w:trPr>
          <w:trHeight w:val="280"/>
        </w:trPr>
        <w:tc>
          <w:tcPr>
            <w:tcW w:w="15309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D31B48" w14:textId="04359799" w:rsidR="000E4E4F" w:rsidRPr="003C287E" w:rsidRDefault="000E4E4F" w:rsidP="00F61D28">
            <w:pPr>
              <w:pStyle w:val="Subtitle1"/>
              <w:tabs>
                <w:tab w:val="clear" w:pos="900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287E">
              <w:rPr>
                <w:rFonts w:asciiTheme="minorHAnsi" w:hAnsiTheme="minorHAnsi" w:cstheme="minorHAnsi"/>
                <w:caps w:val="0"/>
                <w:sz w:val="22"/>
                <w:szCs w:val="22"/>
                <w:lang w:val="en-AU"/>
              </w:rPr>
              <w:t>AGENDA ITEMS</w:t>
            </w:r>
          </w:p>
        </w:tc>
      </w:tr>
      <w:tr w:rsidR="00F61D28" w:rsidRPr="003C287E" w14:paraId="027EA736" w14:textId="77777777" w:rsidTr="00F61D28">
        <w:trPr>
          <w:trHeight w:val="3657"/>
        </w:trPr>
        <w:tc>
          <w:tcPr>
            <w:tcW w:w="7640" w:type="dxa"/>
            <w:tcBorders>
              <w:right w:val="nil"/>
            </w:tcBorders>
            <w:vAlign w:val="center"/>
          </w:tcPr>
          <w:p w14:paraId="607363A8" w14:textId="7A19D222" w:rsidR="00F61D28" w:rsidRPr="003C287E" w:rsidRDefault="007924FE" w:rsidP="00227F18">
            <w:pPr>
              <w:spacing w:after="120"/>
              <w:ind w:left="360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</w:rPr>
                <w:id w:val="-32234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</w:t>
            </w:r>
            <w:r w:rsidR="00F61D28" w:rsidRPr="003C287E">
              <w:rPr>
                <w:rFonts w:cstheme="minorHAnsi"/>
              </w:rPr>
              <w:t>Previous Meeting Minutes</w:t>
            </w:r>
          </w:p>
          <w:p w14:paraId="4605145A" w14:textId="5389E002" w:rsidR="00F61D28" w:rsidRPr="003C287E" w:rsidRDefault="007924FE" w:rsidP="00227F18">
            <w:pPr>
              <w:spacing w:after="120"/>
              <w:ind w:left="360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</w:rPr>
                <w:id w:val="-136867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</w:t>
            </w:r>
            <w:r w:rsidR="00F61D28" w:rsidRPr="003C287E">
              <w:rPr>
                <w:rFonts w:cstheme="minorHAnsi"/>
              </w:rPr>
              <w:t>Follow-Up of previous Customer Complaints, Non-conformance, Corrective and Preventative Action (as required).</w:t>
            </w:r>
          </w:p>
          <w:p w14:paraId="3D1B84E2" w14:textId="61A679D2" w:rsidR="00F61D28" w:rsidRPr="003C287E" w:rsidRDefault="007924FE" w:rsidP="00227F18">
            <w:pPr>
              <w:spacing w:after="120"/>
              <w:ind w:left="360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</w:rPr>
                <w:id w:val="632597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</w:t>
            </w:r>
            <w:r w:rsidR="00F61D28" w:rsidRPr="003C287E">
              <w:rPr>
                <w:rFonts w:cstheme="minorHAnsi"/>
              </w:rPr>
              <w:t>Current Customer Complaints and feedback</w:t>
            </w:r>
          </w:p>
          <w:p w14:paraId="70F9209B" w14:textId="4AC34AC6" w:rsidR="00F61D28" w:rsidRPr="003C287E" w:rsidRDefault="007924FE" w:rsidP="00227F18">
            <w:pPr>
              <w:spacing w:after="120"/>
              <w:ind w:left="360"/>
              <w:rPr>
                <w:rFonts w:cstheme="minorHAnsi"/>
                <w:caps/>
              </w:rPr>
            </w:pPr>
            <w:sdt>
              <w:sdtPr>
                <w:rPr>
                  <w:rFonts w:eastAsia="MS Gothic" w:cstheme="minorHAnsi"/>
                </w:rPr>
                <w:id w:val="-848253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</w:t>
            </w:r>
            <w:r w:rsidR="00F61D28" w:rsidRPr="003C287E">
              <w:rPr>
                <w:rFonts w:cstheme="minorHAnsi"/>
              </w:rPr>
              <w:t xml:space="preserve">Deficiencies Identified by Corrective and Preventative Action Reports that may require changes to procedures </w:t>
            </w:r>
            <w:r w:rsidR="003E2152" w:rsidRPr="003C287E">
              <w:rPr>
                <w:rFonts w:cstheme="minorHAnsi"/>
              </w:rPr>
              <w:t>or practices</w:t>
            </w:r>
          </w:p>
          <w:p w14:paraId="0D0C383E" w14:textId="1D7117E0" w:rsidR="00F61D28" w:rsidRPr="003C287E" w:rsidRDefault="007924FE" w:rsidP="00227F18">
            <w:pPr>
              <w:spacing w:after="120"/>
              <w:ind w:left="360"/>
              <w:rPr>
                <w:rFonts w:cstheme="minorHAnsi"/>
                <w:caps/>
              </w:rPr>
            </w:pPr>
            <w:sdt>
              <w:sdtPr>
                <w:rPr>
                  <w:rFonts w:eastAsia="MS Gothic" w:cstheme="minorHAnsi"/>
                </w:rPr>
                <w:id w:val="1311358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</w:t>
            </w:r>
            <w:r w:rsidR="00F61D28" w:rsidRPr="003C287E">
              <w:rPr>
                <w:rFonts w:cstheme="minorHAnsi"/>
              </w:rPr>
              <w:t>Internal Audit Results</w:t>
            </w:r>
          </w:p>
          <w:p w14:paraId="0B0298B3" w14:textId="173A95CF" w:rsidR="00F61D28" w:rsidRPr="003C287E" w:rsidRDefault="007924FE" w:rsidP="00227F18">
            <w:pPr>
              <w:spacing w:after="120"/>
              <w:ind w:left="360"/>
              <w:rPr>
                <w:rFonts w:cstheme="minorHAnsi"/>
                <w:caps/>
              </w:rPr>
            </w:pPr>
            <w:sdt>
              <w:sdtPr>
                <w:rPr>
                  <w:rFonts w:eastAsia="MS Gothic" w:cstheme="minorHAnsi"/>
                </w:rPr>
                <w:id w:val="-356504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</w:t>
            </w:r>
            <w:r w:rsidR="00F61D28" w:rsidRPr="003C287E">
              <w:rPr>
                <w:rFonts w:cstheme="minorHAnsi"/>
              </w:rPr>
              <w:t>External Audit Results and preparation</w:t>
            </w:r>
          </w:p>
        </w:tc>
        <w:tc>
          <w:tcPr>
            <w:tcW w:w="7669" w:type="dxa"/>
            <w:tcBorders>
              <w:left w:val="nil"/>
            </w:tcBorders>
            <w:vAlign w:val="center"/>
          </w:tcPr>
          <w:p w14:paraId="26F6940D" w14:textId="76D10A22" w:rsidR="006F79BE" w:rsidRPr="003C287E" w:rsidRDefault="007924FE" w:rsidP="00227F18">
            <w:pPr>
              <w:spacing w:after="120"/>
              <w:ind w:left="750" w:hanging="567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7020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  </w:t>
            </w:r>
            <w:r w:rsidR="006F79BE" w:rsidRPr="003C287E">
              <w:rPr>
                <w:rFonts w:cstheme="minorHAnsi"/>
              </w:rPr>
              <w:t xml:space="preserve">Any Planned testing, Micro, </w:t>
            </w:r>
            <w:proofErr w:type="spellStart"/>
            <w:r w:rsidR="006F79BE" w:rsidRPr="003C287E">
              <w:rPr>
                <w:rFonts w:cstheme="minorHAnsi"/>
              </w:rPr>
              <w:t>MRL</w:t>
            </w:r>
            <w:proofErr w:type="spellEnd"/>
            <w:r w:rsidR="006F79BE" w:rsidRPr="003C287E">
              <w:rPr>
                <w:rFonts w:cstheme="minorHAnsi"/>
              </w:rPr>
              <w:t>, Water tests.</w:t>
            </w:r>
          </w:p>
          <w:p w14:paraId="5AC173F1" w14:textId="56098CE1" w:rsidR="006F79BE" w:rsidRPr="003C287E" w:rsidRDefault="007924FE" w:rsidP="00227F18">
            <w:pPr>
              <w:spacing w:after="120"/>
              <w:ind w:left="750" w:hanging="567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3796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  </w:t>
            </w:r>
            <w:r w:rsidR="006F79BE" w:rsidRPr="003C287E">
              <w:rPr>
                <w:rFonts w:cstheme="minorHAnsi"/>
              </w:rPr>
              <w:t xml:space="preserve">Review of Approved Suppliers </w:t>
            </w:r>
          </w:p>
          <w:p w14:paraId="76D4AFB0" w14:textId="653DC88F" w:rsidR="00F61D28" w:rsidRPr="003C287E" w:rsidRDefault="007924FE" w:rsidP="00227F18">
            <w:pPr>
              <w:spacing w:after="120"/>
              <w:ind w:left="750" w:hanging="567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4303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  </w:t>
            </w:r>
            <w:r w:rsidR="00F61D28" w:rsidRPr="003C287E">
              <w:rPr>
                <w:rFonts w:cstheme="minorHAnsi"/>
              </w:rPr>
              <w:t xml:space="preserve">Continuing suitability and effectiveness of the </w:t>
            </w:r>
            <w:r w:rsidR="006F79BE" w:rsidRPr="003C287E">
              <w:rPr>
                <w:rFonts w:cstheme="minorHAnsi"/>
              </w:rPr>
              <w:t>Quality Management System, Quality Policy and Measurable Objectives</w:t>
            </w:r>
          </w:p>
          <w:p w14:paraId="34DBD1B9" w14:textId="5C7BDA3B" w:rsidR="00F61D28" w:rsidRPr="003C287E" w:rsidRDefault="007924FE" w:rsidP="00227F18">
            <w:pPr>
              <w:pStyle w:val="Subtitle1"/>
              <w:tabs>
                <w:tab w:val="clear" w:pos="900"/>
              </w:tabs>
              <w:spacing w:before="60" w:after="120"/>
              <w:ind w:left="750" w:hanging="567"/>
              <w:jc w:val="left"/>
              <w:rPr>
                <w:rFonts w:asciiTheme="minorHAnsi" w:eastAsia="SimSun" w:hAnsiTheme="minorHAnsi" w:cstheme="minorHAnsi"/>
                <w:b w:val="0"/>
                <w:caps w:val="0"/>
                <w:sz w:val="22"/>
                <w:szCs w:val="22"/>
                <w:lang w:val="en-AU" w:eastAsia="zh-CN"/>
              </w:rPr>
            </w:pPr>
            <w:sdt>
              <w:sdtPr>
                <w:rPr>
                  <w:rFonts w:asciiTheme="minorHAnsi" w:hAnsiTheme="minorHAnsi" w:cstheme="minorHAnsi"/>
                  <w:b w:val="0"/>
                  <w:bCs/>
                </w:rPr>
                <w:id w:val="40928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  <w:b w:val="0"/>
                    <w:bCs/>
                  </w:rPr>
                  <w:t>☐</w:t>
                </w:r>
              </w:sdtContent>
            </w:sdt>
            <w:r w:rsidR="00227F18" w:rsidRPr="003C287E">
              <w:rPr>
                <w:rFonts w:asciiTheme="minorHAnsi" w:hAnsiTheme="minorHAnsi" w:cstheme="minorHAnsi"/>
              </w:rPr>
              <w:t xml:space="preserve">   </w:t>
            </w:r>
            <w:r w:rsidR="00F61D28" w:rsidRPr="003C287E">
              <w:rPr>
                <w:rFonts w:asciiTheme="minorHAnsi" w:eastAsia="SimSun" w:hAnsiTheme="minorHAnsi" w:cstheme="minorHAnsi"/>
                <w:b w:val="0"/>
                <w:caps w:val="0"/>
                <w:sz w:val="22"/>
                <w:szCs w:val="22"/>
                <w:lang w:val="en-AU" w:eastAsia="zh-CN"/>
              </w:rPr>
              <w:t>Any Regulatory requirements that requires addressing</w:t>
            </w:r>
          </w:p>
          <w:p w14:paraId="70097FF8" w14:textId="7692A5C1" w:rsidR="00F61D28" w:rsidRPr="003C287E" w:rsidRDefault="007924FE" w:rsidP="00227F18">
            <w:pPr>
              <w:spacing w:before="120" w:after="120"/>
              <w:ind w:left="750" w:hanging="567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4126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  </w:t>
            </w:r>
            <w:r w:rsidR="00F61D28" w:rsidRPr="003C287E">
              <w:rPr>
                <w:rFonts w:cstheme="minorHAnsi"/>
              </w:rPr>
              <w:t xml:space="preserve">Training needs review </w:t>
            </w:r>
          </w:p>
          <w:p w14:paraId="418E61DE" w14:textId="21B6CF1B" w:rsidR="006F79BE" w:rsidRPr="003C287E" w:rsidRDefault="007924FE" w:rsidP="00227F18">
            <w:pPr>
              <w:spacing w:before="120" w:after="120"/>
              <w:ind w:left="750" w:hanging="567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036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27F18" w:rsidRPr="003C287E">
              <w:rPr>
                <w:rFonts w:cstheme="minorHAnsi"/>
              </w:rPr>
              <w:t xml:space="preserve">   </w:t>
            </w:r>
            <w:r w:rsidR="006F79BE" w:rsidRPr="003C287E">
              <w:rPr>
                <w:rFonts w:cstheme="minorHAnsi"/>
              </w:rPr>
              <w:t xml:space="preserve">Traceability </w:t>
            </w:r>
            <w:r w:rsidR="00AD53D2" w:rsidRPr="003C287E">
              <w:rPr>
                <w:rFonts w:cstheme="minorHAnsi"/>
              </w:rPr>
              <w:t>test</w:t>
            </w:r>
            <w:r w:rsidR="006F79BE" w:rsidRPr="003C287E">
              <w:rPr>
                <w:rFonts w:cstheme="minorHAnsi"/>
              </w:rPr>
              <w:t xml:space="preserve"> and Mock recall (where required) completed</w:t>
            </w:r>
          </w:p>
          <w:p w14:paraId="388B9A2B" w14:textId="230D88CC" w:rsidR="00F61D28" w:rsidRPr="003C287E" w:rsidRDefault="007924FE" w:rsidP="00227F18">
            <w:pPr>
              <w:pStyle w:val="Subtitle1"/>
              <w:spacing w:before="60" w:after="120"/>
              <w:ind w:left="750" w:hanging="567"/>
              <w:jc w:val="left"/>
              <w:rPr>
                <w:rFonts w:asciiTheme="minorHAnsi" w:eastAsia="SimSun" w:hAnsiTheme="minorHAnsi" w:cstheme="minorHAnsi"/>
                <w:b w:val="0"/>
                <w:caps w:val="0"/>
                <w:sz w:val="22"/>
                <w:szCs w:val="22"/>
                <w:lang w:val="en-AU" w:eastAsia="zh-CN"/>
              </w:rPr>
            </w:pPr>
            <w:sdt>
              <w:sdtPr>
                <w:rPr>
                  <w:rFonts w:asciiTheme="minorHAnsi" w:hAnsiTheme="minorHAnsi" w:cstheme="minorHAnsi"/>
                  <w:b w:val="0"/>
                  <w:bCs/>
                </w:rPr>
                <w:id w:val="-8993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287E">
                  <w:rPr>
                    <w:rFonts w:ascii="MS Gothic" w:eastAsia="MS Gothic" w:hAnsi="MS Gothic" w:cstheme="minorHAnsi" w:hint="eastAsia"/>
                    <w:b w:val="0"/>
                    <w:bCs/>
                  </w:rPr>
                  <w:t>☐</w:t>
                </w:r>
              </w:sdtContent>
            </w:sdt>
            <w:r w:rsidR="00227F18" w:rsidRPr="003C287E">
              <w:rPr>
                <w:rFonts w:asciiTheme="minorHAnsi" w:hAnsiTheme="minorHAnsi" w:cstheme="minorHAnsi"/>
              </w:rPr>
              <w:t xml:space="preserve">    </w:t>
            </w:r>
            <w:r w:rsidR="00F61D28" w:rsidRPr="003C287E">
              <w:rPr>
                <w:rFonts w:asciiTheme="minorHAnsi" w:eastAsia="SimSun" w:hAnsiTheme="minorHAnsi" w:cstheme="minorHAnsi"/>
                <w:b w:val="0"/>
                <w:caps w:val="0"/>
                <w:sz w:val="22"/>
                <w:szCs w:val="22"/>
                <w:lang w:val="en-AU" w:eastAsia="zh-CN"/>
              </w:rPr>
              <w:t>Any Other Relevant Business:</w:t>
            </w:r>
          </w:p>
          <w:p w14:paraId="1CF873C9" w14:textId="37CF2F5C" w:rsidR="003C287E" w:rsidRPr="003C287E" w:rsidRDefault="003C287E" w:rsidP="003C287E">
            <w:pPr>
              <w:pStyle w:val="NormalIndent"/>
              <w:numPr>
                <w:ilvl w:val="0"/>
                <w:numId w:val="10"/>
              </w:numPr>
              <w:rPr>
                <w:rFonts w:cstheme="minorHAnsi"/>
                <w:i/>
                <w:iCs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45"/>
        <w:gridCol w:w="2340"/>
        <w:gridCol w:w="1719"/>
      </w:tblGrid>
      <w:tr w:rsidR="00AD53D2" w:rsidRPr="003C287E" w14:paraId="147061BD" w14:textId="77777777" w:rsidTr="00AD53D2">
        <w:trPr>
          <w:trHeight w:val="454"/>
        </w:trPr>
        <w:tc>
          <w:tcPr>
            <w:tcW w:w="11245" w:type="dxa"/>
            <w:shd w:val="clear" w:color="auto" w:fill="D9D9D9" w:themeFill="background1" w:themeFillShade="D9"/>
          </w:tcPr>
          <w:p w14:paraId="17FC9DAF" w14:textId="4735D128" w:rsidR="00AD53D2" w:rsidRPr="003C287E" w:rsidRDefault="00AD53D2" w:rsidP="00F61D28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287E">
              <w:rPr>
                <w:rFonts w:asciiTheme="minorHAnsi" w:hAnsiTheme="minorHAnsi" w:cstheme="minorHAnsi"/>
                <w:b/>
                <w:sz w:val="22"/>
                <w:szCs w:val="22"/>
              </w:rPr>
              <w:t>MINUTES AND DETAILS OF ACTIONS REQUIRED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74F9801B" w14:textId="5EDB008A" w:rsidR="00AD53D2" w:rsidRPr="003C287E" w:rsidRDefault="00AD53D2" w:rsidP="000E4E4F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287E">
              <w:rPr>
                <w:rFonts w:asciiTheme="minorHAnsi" w:hAnsiTheme="minorHAnsi" w:cstheme="minorHAnsi"/>
                <w:b/>
                <w:sz w:val="22"/>
                <w:szCs w:val="22"/>
              </w:rPr>
              <w:t>Worker(s) responsible</w:t>
            </w:r>
          </w:p>
        </w:tc>
        <w:tc>
          <w:tcPr>
            <w:tcW w:w="1719" w:type="dxa"/>
            <w:shd w:val="clear" w:color="auto" w:fill="D9D9D9" w:themeFill="background1" w:themeFillShade="D9"/>
            <w:vAlign w:val="center"/>
          </w:tcPr>
          <w:p w14:paraId="36D7EB73" w14:textId="2CF9ABED" w:rsidR="00AD53D2" w:rsidRPr="003C287E" w:rsidRDefault="00AD53D2" w:rsidP="000E4E4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287E">
              <w:rPr>
                <w:rFonts w:asciiTheme="minorHAnsi" w:hAnsiTheme="minorHAnsi" w:cstheme="minorHAnsi"/>
                <w:b/>
                <w:sz w:val="22"/>
                <w:szCs w:val="22"/>
              </w:rPr>
              <w:t>Due by</w:t>
            </w:r>
          </w:p>
        </w:tc>
      </w:tr>
      <w:tr w:rsidR="000E4E4F" w:rsidRPr="003C287E" w14:paraId="54EA20A3" w14:textId="77777777" w:rsidTr="00F0608A">
        <w:trPr>
          <w:trHeight w:val="454"/>
        </w:trPr>
        <w:tc>
          <w:tcPr>
            <w:tcW w:w="11245" w:type="dxa"/>
            <w:vAlign w:val="center"/>
          </w:tcPr>
          <w:p w14:paraId="5527EDA6" w14:textId="415749EF" w:rsidR="000E4E4F" w:rsidRPr="003C287E" w:rsidRDefault="000E4E4F" w:rsidP="00AD53D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77D4CECC" w14:textId="22D786B3" w:rsidR="000E4E4F" w:rsidRPr="003C287E" w:rsidRDefault="000E4E4F" w:rsidP="00F61D2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3A0E629E" w14:textId="1B623D54" w:rsidR="000E4E4F" w:rsidRPr="003C287E" w:rsidRDefault="000E4E4F" w:rsidP="00F61D2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0E4E4F" w:rsidRPr="003C287E" w14:paraId="1C6F12C5" w14:textId="77777777" w:rsidTr="00F0608A">
        <w:trPr>
          <w:trHeight w:val="454"/>
        </w:trPr>
        <w:tc>
          <w:tcPr>
            <w:tcW w:w="11245" w:type="dxa"/>
          </w:tcPr>
          <w:p w14:paraId="6FF2418B" w14:textId="3F7AA41C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3BC96F3A" w14:textId="68F94FE3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39BCD61E" w14:textId="4CBC258C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2990618A" w14:textId="77777777" w:rsidTr="00F0608A">
        <w:trPr>
          <w:trHeight w:val="454"/>
        </w:trPr>
        <w:tc>
          <w:tcPr>
            <w:tcW w:w="11245" w:type="dxa"/>
          </w:tcPr>
          <w:p w14:paraId="17FF5372" w14:textId="7C33A504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3931024E" w14:textId="38930BAC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283237B8" w14:textId="5EF6AE8C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26424C12" w14:textId="77777777" w:rsidTr="00F0608A">
        <w:trPr>
          <w:trHeight w:val="454"/>
        </w:trPr>
        <w:tc>
          <w:tcPr>
            <w:tcW w:w="11245" w:type="dxa"/>
          </w:tcPr>
          <w:p w14:paraId="3ECB6150" w14:textId="47BEBF5F" w:rsidR="000E4E4F" w:rsidRPr="003C287E" w:rsidRDefault="000E4E4F" w:rsidP="00227F1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1B6107B1" w14:textId="31D15BE2" w:rsidR="000E4E4F" w:rsidRPr="003C287E" w:rsidRDefault="000E4E4F" w:rsidP="00227F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7470CBAB" w14:textId="644E7AFE" w:rsidR="000E4E4F" w:rsidRPr="003C287E" w:rsidRDefault="000E4E4F" w:rsidP="00227F1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08B9834A" w14:textId="77777777" w:rsidTr="00F0608A">
        <w:trPr>
          <w:trHeight w:val="454"/>
        </w:trPr>
        <w:tc>
          <w:tcPr>
            <w:tcW w:w="11245" w:type="dxa"/>
          </w:tcPr>
          <w:p w14:paraId="4BDEF108" w14:textId="3FDAC1D4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2D1ACA1" w14:textId="2485E624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00D86579" w14:textId="7BC08A48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5A7A0A74" w14:textId="77777777" w:rsidTr="00F0608A">
        <w:trPr>
          <w:trHeight w:val="454"/>
        </w:trPr>
        <w:tc>
          <w:tcPr>
            <w:tcW w:w="11245" w:type="dxa"/>
          </w:tcPr>
          <w:p w14:paraId="5B1850F9" w14:textId="071D762F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4EE73FD7" w14:textId="3B88B891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1888FDB7" w14:textId="464AB82F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037006F8" w14:textId="77777777" w:rsidTr="00F0608A">
        <w:trPr>
          <w:trHeight w:val="454"/>
        </w:trPr>
        <w:tc>
          <w:tcPr>
            <w:tcW w:w="11245" w:type="dxa"/>
          </w:tcPr>
          <w:p w14:paraId="2D410519" w14:textId="40C7E456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326D65F3" w14:textId="41039069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29ECFB43" w14:textId="104BA4F2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659A9C63" w14:textId="77777777" w:rsidTr="00F0608A">
        <w:trPr>
          <w:trHeight w:val="454"/>
        </w:trPr>
        <w:tc>
          <w:tcPr>
            <w:tcW w:w="11245" w:type="dxa"/>
          </w:tcPr>
          <w:p w14:paraId="65191B9B" w14:textId="77777777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0F44F1C3" w14:textId="77777777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62FB8142" w14:textId="77777777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E4E4F" w:rsidRPr="003C287E" w14:paraId="7C703DAC" w14:textId="77777777" w:rsidTr="00F0608A">
        <w:trPr>
          <w:trHeight w:val="454"/>
        </w:trPr>
        <w:tc>
          <w:tcPr>
            <w:tcW w:w="11245" w:type="dxa"/>
          </w:tcPr>
          <w:p w14:paraId="2DAE34D2" w14:textId="77777777" w:rsidR="000E4E4F" w:rsidRPr="003C287E" w:rsidRDefault="000E4E4F" w:rsidP="000E4E4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center"/>
          </w:tcPr>
          <w:p w14:paraId="0F2D1550" w14:textId="77777777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9" w:type="dxa"/>
            <w:vAlign w:val="center"/>
          </w:tcPr>
          <w:p w14:paraId="4F975A4E" w14:textId="77777777" w:rsidR="000E4E4F" w:rsidRPr="003C287E" w:rsidRDefault="000E4E4F" w:rsidP="000E4E4F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287E" w:rsidRPr="003C287E" w14:paraId="11C0155B" w14:textId="77777777" w:rsidTr="00F0608A">
        <w:trPr>
          <w:trHeight w:val="454"/>
        </w:trPr>
        <w:tc>
          <w:tcPr>
            <w:tcW w:w="11245" w:type="dxa"/>
          </w:tcPr>
          <w:p w14:paraId="69AD5AF5" w14:textId="77777777" w:rsidR="003C287E" w:rsidRPr="003C287E" w:rsidRDefault="003C287E" w:rsidP="000E4E4F">
            <w:pPr>
              <w:rPr>
                <w:rFonts w:cstheme="minorHAnsi"/>
              </w:rPr>
            </w:pPr>
          </w:p>
        </w:tc>
        <w:tc>
          <w:tcPr>
            <w:tcW w:w="2340" w:type="dxa"/>
            <w:vAlign w:val="center"/>
          </w:tcPr>
          <w:p w14:paraId="3A87556D" w14:textId="77777777" w:rsidR="003C287E" w:rsidRPr="003C287E" w:rsidRDefault="003C287E" w:rsidP="000E4E4F">
            <w:pPr>
              <w:jc w:val="center"/>
              <w:rPr>
                <w:rFonts w:cstheme="minorHAnsi"/>
              </w:rPr>
            </w:pPr>
          </w:p>
        </w:tc>
        <w:tc>
          <w:tcPr>
            <w:tcW w:w="1719" w:type="dxa"/>
            <w:vAlign w:val="center"/>
          </w:tcPr>
          <w:p w14:paraId="74E50A11" w14:textId="77777777" w:rsidR="003C287E" w:rsidRPr="003C287E" w:rsidRDefault="003C287E" w:rsidP="000E4E4F">
            <w:pPr>
              <w:jc w:val="center"/>
              <w:rPr>
                <w:rFonts w:cstheme="minorHAnsi"/>
              </w:rPr>
            </w:pPr>
          </w:p>
        </w:tc>
      </w:tr>
    </w:tbl>
    <w:p w14:paraId="7287638B" w14:textId="77777777" w:rsidR="000E4E4F" w:rsidRPr="003C287E" w:rsidRDefault="000E4E4F" w:rsidP="000E4E4F">
      <w:pPr>
        <w:rPr>
          <w:rFonts w:cstheme="minorHAnsi"/>
        </w:rPr>
      </w:pPr>
    </w:p>
    <w:sectPr w:rsidR="000E4E4F" w:rsidRPr="003C287E" w:rsidSect="004D24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851" w:left="720" w:header="56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E6B69" w14:textId="77777777" w:rsidR="007924FE" w:rsidRDefault="007924FE" w:rsidP="00FC2B2C">
      <w:pPr>
        <w:spacing w:before="0" w:after="0"/>
      </w:pPr>
      <w:r>
        <w:separator/>
      </w:r>
    </w:p>
  </w:endnote>
  <w:endnote w:type="continuationSeparator" w:id="0">
    <w:p w14:paraId="58B75188" w14:textId="77777777" w:rsidR="007924FE" w:rsidRDefault="007924FE" w:rsidP="00FC2B2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6D3C7" w14:textId="77777777" w:rsidR="004D2468" w:rsidRDefault="004D24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47"/>
      <w:gridCol w:w="3847"/>
      <w:gridCol w:w="3847"/>
      <w:gridCol w:w="3847"/>
    </w:tblGrid>
    <w:tr w:rsidR="004A51EF" w:rsidRPr="00AF759C" w14:paraId="79318D2F" w14:textId="77777777" w:rsidTr="00B53D69">
      <w:tc>
        <w:tcPr>
          <w:tcW w:w="3847" w:type="dxa"/>
          <w:vAlign w:val="center"/>
        </w:tcPr>
        <w:p w14:paraId="78267E94" w14:textId="1B7616DB" w:rsidR="004A51EF" w:rsidRPr="00AF759C" w:rsidRDefault="006F79BE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rPr>
              <w:rFonts w:asciiTheme="majorHAnsi" w:hAnsiTheme="majorHAnsi" w:cstheme="majorHAnsi"/>
              <w:sz w:val="16"/>
              <w:szCs w:val="16"/>
            </w:rPr>
          </w:pPr>
          <w:r w:rsidRPr="00AF759C">
            <w:rPr>
              <w:rFonts w:asciiTheme="majorHAnsi" w:hAnsiTheme="majorHAnsi" w:cstheme="majorHAnsi"/>
              <w:sz w:val="16"/>
              <w:szCs w:val="16"/>
            </w:rPr>
            <w:t xml:space="preserve">FRESHCARE </w:t>
          </w:r>
          <w:r>
            <w:rPr>
              <w:rFonts w:asciiTheme="majorHAnsi" w:hAnsiTheme="majorHAnsi" w:cstheme="majorHAnsi"/>
              <w:sz w:val="16"/>
              <w:szCs w:val="16"/>
            </w:rPr>
            <w:t>FOOD SAFETY &amp; QUALITY</w:t>
          </w:r>
        </w:p>
      </w:tc>
      <w:tc>
        <w:tcPr>
          <w:tcW w:w="3847" w:type="dxa"/>
          <w:vAlign w:val="center"/>
        </w:tcPr>
        <w:p w14:paraId="77D2E2BC" w14:textId="7FE6911B" w:rsidR="004A51EF" w:rsidRPr="00AF759C" w:rsidRDefault="004A51EF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jc w:val="center"/>
            <w:rPr>
              <w:rFonts w:asciiTheme="majorHAnsi" w:hAnsiTheme="majorHAnsi" w:cstheme="majorHAnsi"/>
              <w:sz w:val="16"/>
              <w:szCs w:val="16"/>
            </w:rPr>
          </w:pPr>
          <w:r w:rsidRPr="00AF759C">
            <w:rPr>
              <w:rFonts w:asciiTheme="majorHAnsi" w:hAnsiTheme="majorHAnsi" w:cstheme="majorHAnsi"/>
              <w:sz w:val="16"/>
              <w:szCs w:val="16"/>
            </w:rPr>
            <w:t xml:space="preserve">FORM – </w:t>
          </w:r>
          <w:r w:rsidR="000E4E4F">
            <w:rPr>
              <w:rFonts w:asciiTheme="majorHAnsi" w:hAnsiTheme="majorHAnsi" w:cstheme="majorHAnsi"/>
              <w:sz w:val="16"/>
              <w:szCs w:val="16"/>
            </w:rPr>
            <w:t>M</w:t>
          </w:r>
          <w:r w:rsidR="006F79BE">
            <w:rPr>
              <w:rFonts w:asciiTheme="majorHAnsi" w:hAnsiTheme="majorHAnsi" w:cstheme="majorHAnsi"/>
              <w:sz w:val="16"/>
              <w:szCs w:val="16"/>
            </w:rPr>
            <w:t>4</w:t>
          </w:r>
          <w:r w:rsidR="000E4E4F">
            <w:rPr>
              <w:rFonts w:asciiTheme="majorHAnsi" w:hAnsiTheme="majorHAnsi" w:cstheme="majorHAnsi"/>
              <w:sz w:val="16"/>
              <w:szCs w:val="16"/>
            </w:rPr>
            <w:t xml:space="preserve"> MANAGEMENT REVIEW MINUTES</w:t>
          </w:r>
        </w:p>
      </w:tc>
      <w:tc>
        <w:tcPr>
          <w:tcW w:w="3847" w:type="dxa"/>
          <w:vAlign w:val="center"/>
        </w:tcPr>
        <w:p w14:paraId="70513783" w14:textId="01E2FB57" w:rsidR="004A51EF" w:rsidRPr="00AF759C" w:rsidRDefault="004A51EF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jc w:val="center"/>
            <w:rPr>
              <w:rFonts w:asciiTheme="majorHAnsi" w:hAnsiTheme="majorHAnsi" w:cstheme="majorHAnsi"/>
              <w:sz w:val="16"/>
              <w:szCs w:val="16"/>
            </w:rPr>
          </w:pPr>
          <w:r w:rsidRPr="00AF759C">
            <w:rPr>
              <w:rFonts w:asciiTheme="majorHAnsi" w:hAnsiTheme="majorHAnsi" w:cstheme="majorHAnsi"/>
              <w:sz w:val="16"/>
              <w:szCs w:val="16"/>
            </w:rPr>
            <w:t>Ref</w:t>
          </w:r>
          <w:r w:rsidR="005615A2">
            <w:rPr>
              <w:rFonts w:asciiTheme="majorHAnsi" w:hAnsiTheme="majorHAnsi" w:cstheme="majorHAnsi"/>
              <w:sz w:val="16"/>
              <w:szCs w:val="16"/>
            </w:rPr>
            <w:t>: 20201101</w:t>
          </w:r>
        </w:p>
      </w:tc>
      <w:tc>
        <w:tcPr>
          <w:tcW w:w="3847" w:type="dxa"/>
          <w:vAlign w:val="center"/>
        </w:tcPr>
        <w:p w14:paraId="76CB881C" w14:textId="28627C21" w:rsidR="004A51EF" w:rsidRPr="004A51EF" w:rsidRDefault="004A51EF" w:rsidP="004A51EF">
          <w:pPr>
            <w:tabs>
              <w:tab w:val="left" w:pos="7088"/>
            </w:tabs>
            <w:autoSpaceDE w:val="0"/>
            <w:autoSpaceDN w:val="0"/>
            <w:adjustRightInd w:val="0"/>
            <w:spacing w:before="120"/>
            <w:jc w:val="right"/>
            <w:rPr>
              <w:rFonts w:asciiTheme="majorHAnsi" w:hAnsiTheme="majorHAnsi" w:cstheme="majorHAnsi"/>
              <w:sz w:val="16"/>
              <w:szCs w:val="16"/>
            </w:rPr>
          </w:pPr>
          <w:r w:rsidRPr="004A51EF">
            <w:rPr>
              <w:rFonts w:asciiTheme="majorHAnsi" w:hAnsiTheme="majorHAnsi" w:cstheme="majorHAnsi"/>
              <w:sz w:val="16"/>
              <w:szCs w:val="16"/>
            </w:rPr>
            <w:t xml:space="preserve">PAGE 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begin"/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instrText xml:space="preserve"> PAGE  \* Arabic  \* MERGEFORMAT </w:instrTex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separate"/>
          </w:r>
          <w:r w:rsidR="004D2468">
            <w:rPr>
              <w:rFonts w:asciiTheme="majorHAnsi" w:hAnsiTheme="majorHAnsi" w:cstheme="majorHAnsi"/>
              <w:noProof/>
              <w:sz w:val="16"/>
              <w:szCs w:val="16"/>
            </w:rPr>
            <w:t>1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end"/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t xml:space="preserve"> OF 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begin"/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instrText xml:space="preserve"> NUMPAGES  \* Arabic  \* MERGEFORMAT </w:instrTex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separate"/>
          </w:r>
          <w:r w:rsidR="004D2468">
            <w:rPr>
              <w:rFonts w:asciiTheme="majorHAnsi" w:hAnsiTheme="majorHAnsi" w:cstheme="majorHAnsi"/>
              <w:noProof/>
              <w:sz w:val="16"/>
              <w:szCs w:val="16"/>
            </w:rPr>
            <w:t>1</w:t>
          </w:r>
          <w:r w:rsidRPr="004A51EF">
            <w:rPr>
              <w:rFonts w:asciiTheme="majorHAnsi" w:hAnsiTheme="majorHAnsi" w:cstheme="majorHAnsi"/>
              <w:sz w:val="16"/>
              <w:szCs w:val="16"/>
            </w:rPr>
            <w:fldChar w:fldCharType="end"/>
          </w:r>
        </w:p>
      </w:tc>
    </w:tr>
  </w:tbl>
  <w:p w14:paraId="486A84F3" w14:textId="02EDCEE3" w:rsidR="00FC2B2C" w:rsidRPr="004A51EF" w:rsidRDefault="00FC2B2C" w:rsidP="004A51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6564A" w14:textId="77777777" w:rsidR="004D2468" w:rsidRDefault="004D2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250E33" w14:textId="77777777" w:rsidR="007924FE" w:rsidRDefault="007924FE" w:rsidP="00FC2B2C">
      <w:pPr>
        <w:spacing w:before="0" w:after="0"/>
      </w:pPr>
      <w:r>
        <w:separator/>
      </w:r>
    </w:p>
  </w:footnote>
  <w:footnote w:type="continuationSeparator" w:id="0">
    <w:p w14:paraId="2401B10D" w14:textId="77777777" w:rsidR="007924FE" w:rsidRDefault="007924FE" w:rsidP="00FC2B2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F92A8" w14:textId="77777777" w:rsidR="004D2468" w:rsidRDefault="004D24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2773B" w14:textId="73885EF0" w:rsidR="00522EC2" w:rsidRPr="004D2468" w:rsidRDefault="000E4E4F" w:rsidP="00C740CF">
    <w:pPr>
      <w:pStyle w:val="Header"/>
      <w:spacing w:after="120"/>
      <w:rPr>
        <w:sz w:val="20"/>
      </w:rPr>
    </w:pPr>
    <w:r w:rsidRPr="004D2468">
      <w:rPr>
        <w:b/>
        <w:sz w:val="28"/>
        <w:szCs w:val="32"/>
      </w:rPr>
      <w:t>M</w:t>
    </w:r>
    <w:r w:rsidR="006F79BE" w:rsidRPr="004D2468">
      <w:rPr>
        <w:b/>
        <w:sz w:val="28"/>
        <w:szCs w:val="32"/>
      </w:rPr>
      <w:t>4</w:t>
    </w:r>
    <w:r w:rsidRPr="004D2468">
      <w:rPr>
        <w:b/>
        <w:sz w:val="28"/>
        <w:szCs w:val="32"/>
      </w:rPr>
      <w:t xml:space="preserve"> Management review minutes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C4A12D" w14:textId="77777777" w:rsidR="004D2468" w:rsidRDefault="004D24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80F17"/>
    <w:multiLevelType w:val="hybridMultilevel"/>
    <w:tmpl w:val="D040D5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A7BFF"/>
    <w:multiLevelType w:val="hybridMultilevel"/>
    <w:tmpl w:val="740C6244"/>
    <w:lvl w:ilvl="0" w:tplc="1EEA6224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B355EB"/>
    <w:multiLevelType w:val="hybridMultilevel"/>
    <w:tmpl w:val="A7F6313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BB520BE"/>
    <w:multiLevelType w:val="hybridMultilevel"/>
    <w:tmpl w:val="B5225936"/>
    <w:lvl w:ilvl="0" w:tplc="A766A3F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D253CF6"/>
    <w:multiLevelType w:val="hybridMultilevel"/>
    <w:tmpl w:val="EE527A12"/>
    <w:lvl w:ilvl="0" w:tplc="1EEA622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840F5"/>
    <w:multiLevelType w:val="hybridMultilevel"/>
    <w:tmpl w:val="6CDCCC6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BF0649"/>
    <w:multiLevelType w:val="hybridMultilevel"/>
    <w:tmpl w:val="973ECFA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B26937"/>
    <w:multiLevelType w:val="hybridMultilevel"/>
    <w:tmpl w:val="796A67A2"/>
    <w:lvl w:ilvl="0" w:tplc="1EEA622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F0B0A"/>
    <w:multiLevelType w:val="hybridMultilevel"/>
    <w:tmpl w:val="8158A308"/>
    <w:lvl w:ilvl="0" w:tplc="1EEA622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AE4751"/>
    <w:multiLevelType w:val="hybridMultilevel"/>
    <w:tmpl w:val="8638828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4"/>
  </w:num>
  <w:num w:numId="8">
    <w:abstractNumId w:val="5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TQ2NzU2MzE2tTRW0lEKTi0uzszPAykwrAUAakpXiiwAAAA="/>
  </w:docVars>
  <w:rsids>
    <w:rsidRoot w:val="00FC2B2C"/>
    <w:rsid w:val="0000038B"/>
    <w:rsid w:val="000E4E4F"/>
    <w:rsid w:val="00123DAB"/>
    <w:rsid w:val="001B6170"/>
    <w:rsid w:val="0021052F"/>
    <w:rsid w:val="00227F18"/>
    <w:rsid w:val="00235119"/>
    <w:rsid w:val="002A5B15"/>
    <w:rsid w:val="002C5FF7"/>
    <w:rsid w:val="00300ABB"/>
    <w:rsid w:val="00302684"/>
    <w:rsid w:val="003424D5"/>
    <w:rsid w:val="00360F73"/>
    <w:rsid w:val="003C287E"/>
    <w:rsid w:val="003D0450"/>
    <w:rsid w:val="003D46BE"/>
    <w:rsid w:val="003E2152"/>
    <w:rsid w:val="003E4578"/>
    <w:rsid w:val="003F0602"/>
    <w:rsid w:val="00401240"/>
    <w:rsid w:val="00427B90"/>
    <w:rsid w:val="00441BC3"/>
    <w:rsid w:val="0047095D"/>
    <w:rsid w:val="004A51EF"/>
    <w:rsid w:val="004B0237"/>
    <w:rsid w:val="004C257B"/>
    <w:rsid w:val="004C7EEE"/>
    <w:rsid w:val="004D2468"/>
    <w:rsid w:val="004E4353"/>
    <w:rsid w:val="004F6ED1"/>
    <w:rsid w:val="0051558A"/>
    <w:rsid w:val="005209AA"/>
    <w:rsid w:val="00522EC2"/>
    <w:rsid w:val="005615A2"/>
    <w:rsid w:val="00653DF0"/>
    <w:rsid w:val="00663130"/>
    <w:rsid w:val="00670B02"/>
    <w:rsid w:val="006A5CC1"/>
    <w:rsid w:val="006F2D24"/>
    <w:rsid w:val="006F79BE"/>
    <w:rsid w:val="00722E57"/>
    <w:rsid w:val="00725DC4"/>
    <w:rsid w:val="00735FEC"/>
    <w:rsid w:val="00747DAB"/>
    <w:rsid w:val="007745FB"/>
    <w:rsid w:val="007924FE"/>
    <w:rsid w:val="007C398A"/>
    <w:rsid w:val="00856D29"/>
    <w:rsid w:val="008852A8"/>
    <w:rsid w:val="008A13D9"/>
    <w:rsid w:val="008B33D7"/>
    <w:rsid w:val="008C6609"/>
    <w:rsid w:val="00921139"/>
    <w:rsid w:val="0093136C"/>
    <w:rsid w:val="00934987"/>
    <w:rsid w:val="00950486"/>
    <w:rsid w:val="00A00117"/>
    <w:rsid w:val="00A56CAD"/>
    <w:rsid w:val="00A92208"/>
    <w:rsid w:val="00AB1DA6"/>
    <w:rsid w:val="00AC76D4"/>
    <w:rsid w:val="00AD53D2"/>
    <w:rsid w:val="00AE1080"/>
    <w:rsid w:val="00B12F42"/>
    <w:rsid w:val="00B303AD"/>
    <w:rsid w:val="00B52841"/>
    <w:rsid w:val="00BB1C75"/>
    <w:rsid w:val="00BB66D9"/>
    <w:rsid w:val="00BF43D2"/>
    <w:rsid w:val="00C04958"/>
    <w:rsid w:val="00C23FC4"/>
    <w:rsid w:val="00C3607E"/>
    <w:rsid w:val="00C37739"/>
    <w:rsid w:val="00C532FC"/>
    <w:rsid w:val="00C740CF"/>
    <w:rsid w:val="00CC650E"/>
    <w:rsid w:val="00CE5D65"/>
    <w:rsid w:val="00CF319D"/>
    <w:rsid w:val="00D068B8"/>
    <w:rsid w:val="00D17728"/>
    <w:rsid w:val="00DA2365"/>
    <w:rsid w:val="00DD22D0"/>
    <w:rsid w:val="00E03CA3"/>
    <w:rsid w:val="00E22A23"/>
    <w:rsid w:val="00E43966"/>
    <w:rsid w:val="00E7561D"/>
    <w:rsid w:val="00F0608A"/>
    <w:rsid w:val="00F23058"/>
    <w:rsid w:val="00F3779C"/>
    <w:rsid w:val="00F61D28"/>
    <w:rsid w:val="00F84B84"/>
    <w:rsid w:val="00F94BDF"/>
    <w:rsid w:val="00FA395B"/>
    <w:rsid w:val="00FC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1C0F1"/>
  <w15:chartTrackingRefBased/>
  <w15:docId w15:val="{10A451BC-3828-4567-B069-A695303B3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B2C"/>
    <w:pPr>
      <w:spacing w:before="60" w:after="60" w:line="240" w:lineRule="auto"/>
    </w:pPr>
    <w:rPr>
      <w:rFonts w:eastAsia="SimSun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3F0602"/>
    <w:pPr>
      <w:keepNext/>
      <w:spacing w:before="120" w:after="120"/>
      <w:outlineLvl w:val="1"/>
    </w:pPr>
    <w:rPr>
      <w:rFonts w:ascii="Arial" w:eastAsia="Times New Roman" w:hAnsi="Arial"/>
      <w:b/>
      <w:bCs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B2C"/>
    <w:pPr>
      <w:tabs>
        <w:tab w:val="center" w:pos="4513"/>
        <w:tab w:val="right" w:pos="9026"/>
      </w:tabs>
      <w:spacing w:before="0" w:after="0"/>
    </w:pPr>
    <w:rPr>
      <w:rFonts w:eastAsia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C2B2C"/>
  </w:style>
  <w:style w:type="paragraph" w:styleId="Footer">
    <w:name w:val="footer"/>
    <w:basedOn w:val="Normal"/>
    <w:link w:val="FooterChar"/>
    <w:uiPriority w:val="99"/>
    <w:unhideWhenUsed/>
    <w:rsid w:val="00FC2B2C"/>
    <w:pPr>
      <w:tabs>
        <w:tab w:val="center" w:pos="4513"/>
        <w:tab w:val="right" w:pos="9026"/>
      </w:tabs>
      <w:spacing w:before="0" w:after="0"/>
    </w:pPr>
    <w:rPr>
      <w:rFonts w:eastAsia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C2B2C"/>
  </w:style>
  <w:style w:type="table" w:styleId="TableGrid">
    <w:name w:val="Table Grid"/>
    <w:basedOn w:val="TableNormal"/>
    <w:uiPriority w:val="39"/>
    <w:rsid w:val="00FC2B2C"/>
    <w:pPr>
      <w:spacing w:after="0" w:line="240" w:lineRule="auto"/>
    </w:pPr>
    <w:rPr>
      <w:rFonts w:ascii="Arial" w:eastAsia="SimSun" w:hAnsi="Arial" w:cs="Times New Roman"/>
      <w:sz w:val="20"/>
      <w:szCs w:val="20"/>
      <w:lang w:eastAsia="en-A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semiHidden/>
    <w:rsid w:val="00FC2B2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C2B2C"/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FC2B2C"/>
    <w:rPr>
      <w:rFonts w:ascii="Times New Roman" w:eastAsia="Times New Roman" w:hAnsi="Times New Roman" w:cs="Times New Roman"/>
      <w:sz w:val="20"/>
      <w:szCs w:val="20"/>
    </w:rPr>
  </w:style>
  <w:style w:type="paragraph" w:customStyle="1" w:styleId="Subheading">
    <w:name w:val="Subheading"/>
    <w:basedOn w:val="Normal"/>
    <w:link w:val="SubheadingChar"/>
    <w:qFormat/>
    <w:rsid w:val="00FC2B2C"/>
    <w:pPr>
      <w:spacing w:after="120"/>
    </w:pPr>
    <w:rPr>
      <w:rFonts w:cs="Arial"/>
      <w:b/>
      <w:lang w:val="en-US"/>
    </w:rPr>
  </w:style>
  <w:style w:type="character" w:customStyle="1" w:styleId="SubheadingChar">
    <w:name w:val="Subheading Char"/>
    <w:basedOn w:val="DefaultParagraphFont"/>
    <w:link w:val="Subheading"/>
    <w:rsid w:val="00FC2B2C"/>
    <w:rPr>
      <w:rFonts w:eastAsia="SimSun" w:cs="Arial"/>
      <w:b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B2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B2C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Heading2Char">
    <w:name w:val="Heading 2 Char"/>
    <w:basedOn w:val="DefaultParagraphFont"/>
    <w:link w:val="Heading2"/>
    <w:rsid w:val="003F0602"/>
    <w:rPr>
      <w:rFonts w:ascii="Arial" w:eastAsia="Times New Roman" w:hAnsi="Arial" w:cs="Times New Roman"/>
      <w:b/>
      <w:bCs/>
      <w:sz w:val="36"/>
      <w:szCs w:val="3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2D0"/>
    <w:rPr>
      <w:rFonts w:asciiTheme="minorHAnsi" w:eastAsia="SimSun" w:hAnsiTheme="minorHAnsi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2D0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customStyle="1" w:styleId="Subtitle1">
    <w:name w:val="Subtitle1"/>
    <w:basedOn w:val="Normal"/>
    <w:next w:val="NormalIndent"/>
    <w:rsid w:val="000E4E4F"/>
    <w:pPr>
      <w:tabs>
        <w:tab w:val="left" w:pos="900"/>
      </w:tabs>
      <w:spacing w:before="0" w:after="0"/>
      <w:jc w:val="both"/>
    </w:pPr>
    <w:rPr>
      <w:rFonts w:ascii="Arial Narrow" w:eastAsia="Times New Roman" w:hAnsi="Arial Narrow"/>
      <w:b/>
      <w:caps/>
      <w:sz w:val="24"/>
      <w:szCs w:val="20"/>
      <w:lang w:val="en-GB" w:eastAsia="en-AU"/>
    </w:rPr>
  </w:style>
  <w:style w:type="paragraph" w:styleId="ListParagraph">
    <w:name w:val="List Paragraph"/>
    <w:basedOn w:val="Normal"/>
    <w:uiPriority w:val="34"/>
    <w:qFormat/>
    <w:rsid w:val="000E4E4F"/>
    <w:pPr>
      <w:spacing w:before="0" w:after="0"/>
      <w:ind w:left="720"/>
      <w:contextualSpacing/>
    </w:pPr>
    <w:rPr>
      <w:rFonts w:ascii="Times New Roman" w:eastAsia="Times New Roman" w:hAnsi="Times New Roman"/>
      <w:sz w:val="20"/>
      <w:szCs w:val="20"/>
      <w:lang w:val="en-US" w:eastAsia="en-AU"/>
    </w:rPr>
  </w:style>
  <w:style w:type="paragraph" w:styleId="NormalIndent">
    <w:name w:val="Normal Indent"/>
    <w:basedOn w:val="Normal"/>
    <w:uiPriority w:val="99"/>
    <w:semiHidden/>
    <w:unhideWhenUsed/>
    <w:rsid w:val="000E4E4F"/>
    <w:pPr>
      <w:ind w:left="720"/>
    </w:pPr>
  </w:style>
  <w:style w:type="paragraph" w:customStyle="1" w:styleId="Default">
    <w:name w:val="Default"/>
    <w:rsid w:val="00F61D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7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65447-84E7-42BF-B6F6-4DEC1387C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ISSP - VIT1 Form - E10 Service and maintenance record</vt:lpstr>
    </vt:vector>
  </TitlesOfParts>
  <Company>Hewlett-Packard Company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ISSP - VIT1 Form - E10 Service and maintenance record</dc:title>
  <dc:subject/>
  <dc:creator>Freshcare Ltd</dc:creator>
  <cp:keywords/>
  <dc:description/>
  <cp:lastModifiedBy>Fiona Grime</cp:lastModifiedBy>
  <cp:revision>17</cp:revision>
  <cp:lastPrinted>2016-05-26T03:28:00Z</cp:lastPrinted>
  <dcterms:created xsi:type="dcterms:W3CDTF">2016-05-24T22:01:00Z</dcterms:created>
  <dcterms:modified xsi:type="dcterms:W3CDTF">2020-11-06T04:00:00Z</dcterms:modified>
</cp:coreProperties>
</file>